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4DEA" w:rsidRDefault="002A6ECB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harge Non-Stock</w:t>
                            </w:r>
                          </w:p>
                          <w:p w:rsidR="00291F2C" w:rsidRPr="00040858" w:rsidRDefault="002A6ECB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aterials &amp; Sublet Repai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1D96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:rsidR="00414DEA" w:rsidRDefault="002A6ECB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harge Non-Stock</w:t>
                      </w:r>
                    </w:p>
                    <w:p w:rsidR="00291F2C" w:rsidRPr="00040858" w:rsidRDefault="002A6ECB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aterials &amp; Sublet Repair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317D" w:rsidRPr="00DB72C3" w:rsidRDefault="0008317D" w:rsidP="002A6ECB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B6</w:t>
                            </w:r>
                            <w:r w:rsidR="008E0A65">
                              <w:rPr>
                                <w:b/>
                                <w:color w:val="0066FF"/>
                                <w:sz w:val="4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:rsidR="0008317D" w:rsidRPr="00DB72C3" w:rsidRDefault="0008317D" w:rsidP="002A6ECB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B6</w:t>
                      </w:r>
                      <w:r w:rsidR="008E0A65">
                        <w:rPr>
                          <w:b/>
                          <w:color w:val="0066FF"/>
                          <w:sz w:val="40"/>
                        </w:rPr>
                        <w:t>5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A6ECB" w:rsidP="0008317D">
                            <w:pPr>
                              <w:ind w:left="180"/>
                            </w:pPr>
                            <w:r w:rsidRPr="002A6ECB">
                              <w:t>C</w:t>
                            </w:r>
                            <w:r w:rsidR="008935A0">
                              <w:t>redit</w:t>
                            </w:r>
                            <w:r w:rsidRPr="002A6ECB">
                              <w:t xml:space="preserve"> a non-inventory part or a sublet to a 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A6ECB" w:rsidP="0008317D">
                      <w:pPr>
                        <w:ind w:left="180"/>
                      </w:pPr>
                      <w:r w:rsidRPr="002A6ECB">
                        <w:t>C</w:t>
                      </w:r>
                      <w:r w:rsidR="008935A0">
                        <w:t>redit</w:t>
                      </w:r>
                      <w:r w:rsidRPr="002A6ECB">
                        <w:t xml:space="preserve"> a non-inventory part or a sublet to a work order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821402" w:rsidP="00FC079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08317D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08317D" w:rsidRPr="0008317D">
                              <w:rPr>
                                <w:b/>
                                <w:szCs w:val="24"/>
                              </w:rPr>
                              <w:t>1</w:t>
                            </w:r>
                            <w:r w:rsidRPr="0008317D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2A6ECB" w:rsidRPr="002A6ECB">
                              <w:rPr>
                                <w:szCs w:val="24"/>
                              </w:rPr>
                              <w:t xml:space="preserve">Transactions </w:t>
                            </w:r>
                            <w:r w:rsidR="002A6ECB" w:rsidRPr="002A6ECB">
                              <w:rPr>
                                <w:color w:val="0066FF"/>
                                <w:szCs w:val="24"/>
                              </w:rPr>
                              <w:t>ZFB61</w:t>
                            </w:r>
                            <w:r w:rsidR="002A6ECB" w:rsidRPr="002A6ECB">
                              <w:rPr>
                                <w:szCs w:val="24"/>
                              </w:rPr>
                              <w:t xml:space="preserve"> and </w:t>
                            </w:r>
                            <w:r w:rsidR="002A6ECB" w:rsidRPr="002A6ECB">
                              <w:rPr>
                                <w:color w:val="0066FF"/>
                                <w:szCs w:val="24"/>
                              </w:rPr>
                              <w:t>ZFB65</w:t>
                            </w:r>
                            <w:r w:rsidR="002A6ECB" w:rsidRPr="002A6ECB">
                              <w:rPr>
                                <w:szCs w:val="24"/>
                              </w:rPr>
                              <w:t xml:space="preserve"> screens are nearly identical. </w:t>
                            </w:r>
                          </w:p>
                          <w:p w:rsid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2A6ECB">
                              <w:rPr>
                                <w:b/>
                                <w:szCs w:val="24"/>
                              </w:rPr>
                              <w:t>Variances:</w:t>
                            </w:r>
                          </w:p>
                          <w:p w:rsidR="00FC0799" w:rsidRPr="002A6ECB" w:rsidRDefault="00FC0799" w:rsidP="00FC0799">
                            <w:pPr>
                              <w:pStyle w:val="ListParagraph"/>
                              <w:ind w:left="360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Screen Title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Vendor Invoice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Vendor Credit Memo</w:t>
                            </w:r>
                          </w:p>
                          <w:p w:rsidR="00FC0799" w:rsidRPr="00FC0799" w:rsidRDefault="00FC0799" w:rsidP="00FC079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Transact</w:t>
                            </w:r>
                            <w:r w:rsidR="00FC0799">
                              <w:rPr>
                                <w:szCs w:val="24"/>
                              </w:rPr>
                              <w:t>io</w:t>
                            </w:r>
                            <w:r w:rsidRPr="002A6ECB">
                              <w:rPr>
                                <w:szCs w:val="24"/>
                              </w:rPr>
                              <w:t>n field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Invoice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Credit memo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A6ECB" w:rsidP="00FC0799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FC0799">
                              <w:rPr>
                                <w:szCs w:val="24"/>
                              </w:rPr>
                              <w:t>Verify you are utilizing the correct transaction before continuing</w:t>
                            </w:r>
                          </w:p>
                          <w:p w:rsidR="000A28B8" w:rsidRPr="000A28B8" w:rsidRDefault="000A28B8" w:rsidP="00FC0799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A28B8" w:rsidRPr="000A28B8" w:rsidRDefault="000A28B8" w:rsidP="000A28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</w:pPr>
                            <w:r w:rsidRPr="000A28B8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2h</w:t>
                            </w:r>
                            <w:r w:rsidRPr="000A28B8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Pr="000A28B8">
                              <w:t>Material number here will always begin with a “M” and then follow with V</w:t>
                            </w:r>
                            <w:r>
                              <w:t>M</w:t>
                            </w:r>
                            <w:r w:rsidRPr="000A28B8">
                              <w:t>RS c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A6ECB" w:rsidRPr="002A6ECB" w:rsidRDefault="00821402" w:rsidP="00FC079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08317D">
                        <w:rPr>
                          <w:b/>
                          <w:szCs w:val="24"/>
                        </w:rPr>
                        <w:t xml:space="preserve">Step </w:t>
                      </w:r>
                      <w:r w:rsidR="0008317D" w:rsidRPr="0008317D">
                        <w:rPr>
                          <w:b/>
                          <w:szCs w:val="24"/>
                        </w:rPr>
                        <w:t>1</w:t>
                      </w:r>
                      <w:r w:rsidRPr="0008317D">
                        <w:rPr>
                          <w:b/>
                          <w:szCs w:val="24"/>
                        </w:rPr>
                        <w:t xml:space="preserve"> - </w:t>
                      </w:r>
                      <w:r w:rsidR="002A6ECB" w:rsidRPr="002A6ECB">
                        <w:rPr>
                          <w:szCs w:val="24"/>
                        </w:rPr>
                        <w:t xml:space="preserve">Transactions </w:t>
                      </w:r>
                      <w:r w:rsidR="002A6ECB" w:rsidRPr="002A6ECB">
                        <w:rPr>
                          <w:color w:val="0066FF"/>
                          <w:szCs w:val="24"/>
                        </w:rPr>
                        <w:t>ZFB61</w:t>
                      </w:r>
                      <w:r w:rsidR="002A6ECB" w:rsidRPr="002A6ECB">
                        <w:rPr>
                          <w:szCs w:val="24"/>
                        </w:rPr>
                        <w:t xml:space="preserve"> and </w:t>
                      </w:r>
                      <w:r w:rsidR="002A6ECB" w:rsidRPr="002A6ECB">
                        <w:rPr>
                          <w:color w:val="0066FF"/>
                          <w:szCs w:val="24"/>
                        </w:rPr>
                        <w:t>ZFB65</w:t>
                      </w:r>
                      <w:r w:rsidR="002A6ECB" w:rsidRPr="002A6ECB">
                        <w:rPr>
                          <w:szCs w:val="24"/>
                        </w:rPr>
                        <w:t xml:space="preserve"> screens are nearly identical. </w:t>
                      </w:r>
                    </w:p>
                    <w:p w:rsidR="002A6ECB" w:rsidRDefault="002A6ECB" w:rsidP="00FC0799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2A6ECB">
                        <w:rPr>
                          <w:b/>
                          <w:szCs w:val="24"/>
                        </w:rPr>
                        <w:t>Variances:</w:t>
                      </w:r>
                    </w:p>
                    <w:p w:rsidR="00FC0799" w:rsidRPr="002A6ECB" w:rsidRDefault="00FC0799" w:rsidP="00FC0799">
                      <w:pPr>
                        <w:pStyle w:val="ListParagraph"/>
                        <w:ind w:left="360"/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A6ECB" w:rsidRPr="002A6ECB" w:rsidRDefault="002A6ECB" w:rsidP="00FC0799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Screen Title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Vendor Invoice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Vendor Credit Memo</w:t>
                      </w:r>
                    </w:p>
                    <w:p w:rsidR="00FC0799" w:rsidRPr="00FC0799" w:rsidRDefault="00FC0799" w:rsidP="00FC079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A6ECB" w:rsidRPr="002A6ECB" w:rsidRDefault="002A6ECB" w:rsidP="00FC0799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Transact</w:t>
                      </w:r>
                      <w:r w:rsidR="00FC0799">
                        <w:rPr>
                          <w:szCs w:val="24"/>
                        </w:rPr>
                        <w:t>io</w:t>
                      </w:r>
                      <w:r w:rsidRPr="002A6ECB">
                        <w:rPr>
                          <w:szCs w:val="24"/>
                        </w:rPr>
                        <w:t>n field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Invoice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Credit memo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A6ECB" w:rsidP="00FC0799">
                      <w:pPr>
                        <w:ind w:left="360"/>
                        <w:rPr>
                          <w:szCs w:val="24"/>
                        </w:rPr>
                      </w:pPr>
                      <w:r w:rsidRPr="00FC0799">
                        <w:rPr>
                          <w:szCs w:val="24"/>
                        </w:rPr>
                        <w:t>Verify you are utilizing the correct transaction before continuing</w:t>
                      </w:r>
                    </w:p>
                    <w:p w:rsidR="000A28B8" w:rsidRPr="000A28B8" w:rsidRDefault="000A28B8" w:rsidP="00FC0799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A28B8" w:rsidRPr="000A28B8" w:rsidRDefault="000A28B8" w:rsidP="000A28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</w:pPr>
                      <w:r w:rsidRPr="000A28B8">
                        <w:rPr>
                          <w:b/>
                          <w:szCs w:val="24"/>
                        </w:rPr>
                        <w:t xml:space="preserve">Step </w:t>
                      </w:r>
                      <w:r>
                        <w:rPr>
                          <w:b/>
                          <w:szCs w:val="24"/>
                        </w:rPr>
                        <w:t>2h</w:t>
                      </w:r>
                      <w:r w:rsidRPr="000A28B8">
                        <w:rPr>
                          <w:b/>
                          <w:szCs w:val="24"/>
                        </w:rPr>
                        <w:t xml:space="preserve"> - </w:t>
                      </w:r>
                      <w:r w:rsidRPr="000A28B8">
                        <w:t>Material number here will always begin with a “M” and then follow with V</w:t>
                      </w:r>
                      <w:r>
                        <w:t>M</w:t>
                      </w:r>
                      <w:r w:rsidRPr="000A28B8">
                        <w:t>RS cod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2A6ECB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08317D">
                              <w:rPr>
                                <w:b/>
                                <w:color w:val="0066FF"/>
                              </w:rPr>
                              <w:t>ZFB6</w:t>
                            </w:r>
                            <w:r w:rsidR="008935A0">
                              <w:rPr>
                                <w:b/>
                                <w:color w:val="0066FF"/>
                              </w:rPr>
                              <w:t>5</w:t>
                            </w:r>
                          </w:p>
                          <w:p w:rsidR="002A6ECB" w:rsidRPr="002A6ECB" w:rsidRDefault="002A6ECB" w:rsidP="002A6ECB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2A6ECB" w:rsidP="002A6ECB">
                            <w:pPr>
                              <w:ind w:left="360"/>
                              <w:rPr>
                                <w:color w:val="0066FF"/>
                              </w:rPr>
                            </w:pPr>
                            <w:bookmarkStart w:id="0" w:name="_GoBack"/>
                            <w:bookmarkEnd w:id="0"/>
                            <w:r w:rsidRPr="002A6ECB">
                              <w:rPr>
                                <w:color w:val="0066FF"/>
                              </w:rPr>
                              <w:t>See Note(s)</w:t>
                            </w:r>
                          </w:p>
                          <w:p w:rsidR="002A6ECB" w:rsidRPr="002A6ECB" w:rsidRDefault="002A6ECB" w:rsidP="002A6EC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08317D" w:rsidP="00FC079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1" w:name="_Hlk27551659"/>
                            <w:r w:rsidRPr="0008317D">
                              <w:rPr>
                                <w:i/>
                              </w:rPr>
                              <w:t>Enter Vendor Invoice:  Company Code 7800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1"/>
                          <w:p w:rsidR="00F629F1" w:rsidRPr="00F629F1" w:rsidRDefault="00F629F1" w:rsidP="00F629F1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 w:rsidRPr="00F629F1">
                              <w:rPr>
                                <w:b/>
                              </w:rPr>
                              <w:t>Basic Data Tab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A0161">
                              <w:t xml:space="preserve">Vendor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23 </w:t>
                            </w:r>
                            <w:r w:rsidRPr="003A0161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</w:pPr>
                            <w:r w:rsidRPr="003A0161">
                              <w:t xml:space="preserve">Inv. recpt date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date invoice received.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</w:pPr>
                            <w:r w:rsidRPr="003A0161">
                              <w:t xml:space="preserve">Reference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work order number </w:t>
                            </w:r>
                            <w:r w:rsidRPr="003A0161">
                              <w:rPr>
                                <w:sz w:val="20"/>
                                <w:szCs w:val="20"/>
                              </w:rPr>
                              <w:t>(TD-18 or PM number)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</w:pPr>
                            <w:r w:rsidRPr="003A0161">
                              <w:t xml:space="preserve">Amount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Total </w:t>
                            </w:r>
                            <w:r w:rsidRPr="003A0161">
                              <w:rPr>
                                <w:sz w:val="20"/>
                              </w:rPr>
                              <w:t>(</w:t>
                            </w:r>
                            <w:r w:rsidR="00D64F07" w:rsidRPr="00D64F07">
                              <w:rPr>
                                <w:i/>
                                <w:sz w:val="20"/>
                              </w:rPr>
                              <w:t>I</w:t>
                            </w:r>
                            <w:r w:rsidRPr="003A0161">
                              <w:rPr>
                                <w:i/>
                                <w:sz w:val="20"/>
                              </w:rPr>
                              <w:t>nclude tax, shipping, &amp; additional fees</w:t>
                            </w:r>
                            <w:r w:rsidRPr="003A0161">
                              <w:rPr>
                                <w:sz w:val="20"/>
                              </w:rPr>
                              <w:t>)</w:t>
                            </w:r>
                            <w:r w:rsidRPr="003A0161">
                              <w:t xml:space="preserve"> of non-stock materials and sublet repairs</w:t>
                            </w:r>
                          </w:p>
                          <w:p w:rsidR="00821402" w:rsidRPr="00D64F07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A0161">
                              <w:t xml:space="preserve">Text Field – </w:t>
                            </w:r>
                            <w:r w:rsidRPr="00D64F07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</w:t>
                            </w:r>
                            <w:r w:rsidR="00D64F07" w:rsidRPr="003A0161">
                              <w:t>Vendor &amp;</w:t>
                            </w:r>
                            <w:r w:rsidRPr="003A0161">
                              <w:t xml:space="preserve"> invoice number</w:t>
                            </w:r>
                            <w:r w:rsidR="00F1062F">
                              <w:br/>
                            </w:r>
                            <w:r w:rsidRPr="00D64F07">
                              <w:rPr>
                                <w:sz w:val="20"/>
                                <w:szCs w:val="20"/>
                              </w:rPr>
                              <w:t>(i.e., RSR Auto Parts #421499)</w:t>
                            </w:r>
                          </w:p>
                          <w:p w:rsidR="00D64F07" w:rsidRPr="00F629F1" w:rsidRDefault="00D64F07" w:rsidP="00F629F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Table Data</w:t>
                            </w:r>
                          </w:p>
                          <w:p w:rsidR="00F629F1" w:rsidRDefault="00F629F1" w:rsidP="00FC0799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G/L Acct Field - </w:t>
                            </w:r>
                            <w:r w:rsidRPr="00F629F1">
                              <w:rPr>
                                <w:color w:val="0066FF"/>
                              </w:rPr>
                              <w:t>Input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52331003 </w:t>
                            </w:r>
                            <w:r w:rsidRPr="00F629F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terial)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; or </w:t>
                            </w:r>
                          </w:p>
                          <w:p w:rsidR="00B31C6C" w:rsidRPr="00F629F1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</w:rPr>
                              <w:t xml:space="preserve">52333002 </w:t>
                            </w:r>
                            <w:r w:rsidRPr="00F629F1"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  <w:t>(Services)</w:t>
                            </w:r>
                          </w:p>
                          <w:p w:rsidR="00B31C6C" w:rsidRPr="00F629F1" w:rsidRDefault="00F629F1" w:rsidP="00EF29CE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</w:rPr>
                              <w:t xml:space="preserve">Amount in doc. curr. Field </w:t>
                            </w:r>
                            <w:r>
                              <w:rPr>
                                <w:color w:val="000000" w:themeColor="text1"/>
                              </w:rPr>
                              <w:t>–</w:t>
                            </w:r>
                            <w:r w:rsidRPr="00F629F1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629F1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629F1">
                              <w:rPr>
                                <w:color w:val="000000" w:themeColor="text1"/>
                              </w:rPr>
                              <w:t xml:space="preserve">Price for Material; plus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3A0161">
                              <w:rPr>
                                <w:sz w:val="20"/>
                              </w:rPr>
                              <w:t>(</w:t>
                            </w:r>
                            <w:r w:rsidRPr="00D64F07">
                              <w:rPr>
                                <w:i/>
                                <w:sz w:val="20"/>
                              </w:rPr>
                              <w:t>I</w:t>
                            </w:r>
                            <w:r w:rsidRPr="003A0161">
                              <w:rPr>
                                <w:i/>
                                <w:sz w:val="20"/>
                              </w:rPr>
                              <w:t xml:space="preserve">nclude </w:t>
                            </w:r>
                            <w:r>
                              <w:rPr>
                                <w:i/>
                                <w:sz w:val="20"/>
                              </w:rPr>
                              <w:t xml:space="preserve">prorated </w:t>
                            </w:r>
                            <w:r w:rsidRPr="003A0161">
                              <w:rPr>
                                <w:i/>
                                <w:sz w:val="20"/>
                              </w:rPr>
                              <w:t>tax, shipping, &amp; additional fees</w:t>
                            </w:r>
                            <w:r w:rsidRPr="003A0161">
                              <w:rPr>
                                <w:sz w:val="20"/>
                              </w:rPr>
                              <w:t>)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Text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>Description of Material/Service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Cost center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7800000000 </w:t>
                            </w:r>
                            <w:r w:rsidRPr="00F629F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Order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 work order to be charged</w:t>
                            </w:r>
                          </w:p>
                          <w:p w:rsid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>Qty Field – Quantity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Base Unit of Measure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 EA, QT, etc.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Material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VMRS</w:t>
                            </w:r>
                            <w:r w:rsidR="000A28B8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="000A28B8" w:rsidRPr="000A28B8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>Retrieved from TD-18 or PM - should correspond to the line the mechanic did the work; or</w:t>
                            </w:r>
                          </w:p>
                          <w:p w:rsidR="00F629F1" w:rsidRPr="000A28B8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66FF"/>
                                <w:szCs w:val="24"/>
                              </w:rPr>
                            </w:pPr>
                            <w:r w:rsidRPr="000A28B8">
                              <w:rPr>
                                <w:color w:val="000000" w:themeColor="text1"/>
                                <w:szCs w:val="24"/>
                              </w:rPr>
                              <w:t xml:space="preserve">Perform search </w:t>
                            </w:r>
                            <w:r w:rsidRPr="000A28B8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tutorial VMRS (For Material Field)</w:t>
                            </w:r>
                            <w:r w:rsidR="000A28B8" w:rsidRPr="000A28B8">
                              <w:rPr>
                                <w:color w:val="0066FF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0A28B8" w:rsidRDefault="00742567" w:rsidP="007425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42567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&gt; Save icon </w:t>
                            </w:r>
                            <w:r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System will place the Material Document Number in the bottom Status Bar.</w:t>
                            </w: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Record this number on the invoice</w:t>
                            </w:r>
                          </w:p>
                          <w:p w:rsidR="00742567" w:rsidRPr="00F629F1" w:rsidRDefault="00742567" w:rsidP="007425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42567">
                              <w:rPr>
                                <w:i/>
                                <w:color w:val="0066FF"/>
                                <w:szCs w:val="24"/>
                              </w:rPr>
                              <w:t>ESC</w:t>
                            </w: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2A6ECB" w:rsidRDefault="00291F2C" w:rsidP="00FC079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08317D">
                        <w:rPr>
                          <w:b/>
                          <w:color w:val="0066FF"/>
                        </w:rPr>
                        <w:t>ZFB6</w:t>
                      </w:r>
                      <w:r w:rsidR="008935A0">
                        <w:rPr>
                          <w:b/>
                          <w:color w:val="0066FF"/>
                        </w:rPr>
                        <w:t>5</w:t>
                      </w:r>
                    </w:p>
                    <w:p w:rsidR="002A6ECB" w:rsidRPr="002A6ECB" w:rsidRDefault="002A6ECB" w:rsidP="002A6ECB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A6ECB" w:rsidRPr="002A6ECB" w:rsidRDefault="002A6ECB" w:rsidP="002A6ECB">
                      <w:pPr>
                        <w:ind w:left="360"/>
                        <w:rPr>
                          <w:color w:val="0066FF"/>
                        </w:rPr>
                      </w:pPr>
                      <w:bookmarkStart w:id="2" w:name="_GoBack"/>
                      <w:bookmarkEnd w:id="2"/>
                      <w:r w:rsidRPr="002A6ECB">
                        <w:rPr>
                          <w:color w:val="0066FF"/>
                        </w:rPr>
                        <w:t>See Note(s)</w:t>
                      </w:r>
                    </w:p>
                    <w:p w:rsidR="002A6ECB" w:rsidRPr="002A6ECB" w:rsidRDefault="002A6ECB" w:rsidP="002A6ECB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08317D" w:rsidP="00FC079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3" w:name="_Hlk27551659"/>
                      <w:r w:rsidRPr="0008317D">
                        <w:rPr>
                          <w:i/>
                        </w:rPr>
                        <w:t>Enter Vendor Invoice:  Company Code 7800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3"/>
                    <w:p w:rsidR="00F629F1" w:rsidRPr="00F629F1" w:rsidRDefault="00F629F1" w:rsidP="00F629F1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629F1" w:rsidRPr="00F629F1" w:rsidRDefault="00F629F1" w:rsidP="00F629F1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 w:rsidRPr="00F629F1">
                        <w:rPr>
                          <w:b/>
                        </w:rPr>
                        <w:t>Basic Data Tab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szCs w:val="24"/>
                        </w:rPr>
                      </w:pPr>
                      <w:r w:rsidRPr="003A0161">
                        <w:t xml:space="preserve">Vendor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23 </w:t>
                      </w:r>
                      <w:r w:rsidRPr="003A0161">
                        <w:rPr>
                          <w:sz w:val="20"/>
                          <w:szCs w:val="20"/>
                        </w:rPr>
                        <w:t>(Always)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</w:pPr>
                      <w:r w:rsidRPr="003A0161">
                        <w:t xml:space="preserve">Inv. recpt date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date invoice received.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</w:pPr>
                      <w:r w:rsidRPr="003A0161">
                        <w:t xml:space="preserve">Reference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work order number </w:t>
                      </w:r>
                      <w:r w:rsidRPr="003A0161">
                        <w:rPr>
                          <w:sz w:val="20"/>
                          <w:szCs w:val="20"/>
                        </w:rPr>
                        <w:t>(TD-18 or PM number)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</w:pPr>
                      <w:r w:rsidRPr="003A0161">
                        <w:t xml:space="preserve">Amount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Total </w:t>
                      </w:r>
                      <w:r w:rsidRPr="003A0161">
                        <w:rPr>
                          <w:sz w:val="20"/>
                        </w:rPr>
                        <w:t>(</w:t>
                      </w:r>
                      <w:r w:rsidR="00D64F07" w:rsidRPr="00D64F07">
                        <w:rPr>
                          <w:i/>
                          <w:sz w:val="20"/>
                        </w:rPr>
                        <w:t>I</w:t>
                      </w:r>
                      <w:r w:rsidRPr="003A0161">
                        <w:rPr>
                          <w:i/>
                          <w:sz w:val="20"/>
                        </w:rPr>
                        <w:t>nclude tax, shipping, &amp; additional fees</w:t>
                      </w:r>
                      <w:r w:rsidRPr="003A0161">
                        <w:rPr>
                          <w:sz w:val="20"/>
                        </w:rPr>
                        <w:t>)</w:t>
                      </w:r>
                      <w:r w:rsidRPr="003A0161">
                        <w:t xml:space="preserve"> of non-stock materials and sublet repairs</w:t>
                      </w:r>
                    </w:p>
                    <w:p w:rsidR="00821402" w:rsidRPr="00D64F07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3A0161">
                        <w:t xml:space="preserve">Text Field – </w:t>
                      </w:r>
                      <w:r w:rsidRPr="00D64F07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</w:t>
                      </w:r>
                      <w:r w:rsidR="00D64F07" w:rsidRPr="003A0161">
                        <w:t>Vendor &amp;</w:t>
                      </w:r>
                      <w:r w:rsidRPr="003A0161">
                        <w:t xml:space="preserve"> invoice number</w:t>
                      </w:r>
                      <w:r w:rsidR="00F1062F">
                        <w:br/>
                      </w:r>
                      <w:r w:rsidRPr="00D64F07">
                        <w:rPr>
                          <w:sz w:val="20"/>
                          <w:szCs w:val="20"/>
                        </w:rPr>
                        <w:t>(i.e., RSR Auto Parts #421499)</w:t>
                      </w:r>
                    </w:p>
                    <w:p w:rsidR="00D64F07" w:rsidRPr="00F629F1" w:rsidRDefault="00D64F07" w:rsidP="00F629F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F629F1" w:rsidRPr="00F629F1" w:rsidRDefault="00F629F1" w:rsidP="00F629F1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b/>
                          <w:color w:val="000000" w:themeColor="text1"/>
                          <w:szCs w:val="24"/>
                        </w:rPr>
                        <w:t>Table Data</w:t>
                      </w:r>
                    </w:p>
                    <w:p w:rsidR="00F629F1" w:rsidRDefault="00F629F1" w:rsidP="00FC0799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G/L Acct Field - </w:t>
                      </w:r>
                      <w:r w:rsidRPr="00F629F1">
                        <w:rPr>
                          <w:color w:val="0066FF"/>
                        </w:rPr>
                        <w:t>Input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52331003 </w:t>
                      </w:r>
                      <w:r w:rsidRPr="00F629F1">
                        <w:rPr>
                          <w:color w:val="000000" w:themeColor="text1"/>
                          <w:sz w:val="20"/>
                          <w:szCs w:val="20"/>
                        </w:rPr>
                        <w:t>(Material)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; or </w:t>
                      </w:r>
                    </w:p>
                    <w:p w:rsidR="00B31C6C" w:rsidRPr="00F629F1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0000" w:themeColor="text1"/>
                        </w:rPr>
                      </w:pPr>
                      <w:r>
                        <w:rPr>
                          <w:noProof/>
                          <w:color w:val="000000" w:themeColor="text1"/>
                        </w:rPr>
                        <w:t xml:space="preserve">52333002 </w:t>
                      </w:r>
                      <w:r w:rsidRPr="00F629F1">
                        <w:rPr>
                          <w:noProof/>
                          <w:color w:val="000000" w:themeColor="text1"/>
                          <w:sz w:val="20"/>
                          <w:szCs w:val="20"/>
                        </w:rPr>
                        <w:t>(Services)</w:t>
                      </w:r>
                    </w:p>
                    <w:p w:rsidR="00B31C6C" w:rsidRPr="00F629F1" w:rsidRDefault="00F629F1" w:rsidP="00EF29CE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</w:rPr>
                        <w:t xml:space="preserve">Amount in doc. curr. Field </w:t>
                      </w:r>
                      <w:r>
                        <w:rPr>
                          <w:color w:val="000000" w:themeColor="text1"/>
                        </w:rPr>
                        <w:t>–</w:t>
                      </w:r>
                      <w:r w:rsidRPr="00F629F1">
                        <w:rPr>
                          <w:color w:val="000000" w:themeColor="text1"/>
                        </w:rPr>
                        <w:t xml:space="preserve"> </w:t>
                      </w:r>
                      <w:r w:rsidRPr="00F629F1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F629F1">
                        <w:rPr>
                          <w:color w:val="000000" w:themeColor="text1"/>
                        </w:rPr>
                        <w:t xml:space="preserve">Price for Material; plus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3A0161">
                        <w:rPr>
                          <w:sz w:val="20"/>
                        </w:rPr>
                        <w:t>(</w:t>
                      </w:r>
                      <w:r w:rsidRPr="00D64F07">
                        <w:rPr>
                          <w:i/>
                          <w:sz w:val="20"/>
                        </w:rPr>
                        <w:t>I</w:t>
                      </w:r>
                      <w:r w:rsidRPr="003A0161">
                        <w:rPr>
                          <w:i/>
                          <w:sz w:val="20"/>
                        </w:rPr>
                        <w:t xml:space="preserve">nclude </w:t>
                      </w:r>
                      <w:r>
                        <w:rPr>
                          <w:i/>
                          <w:sz w:val="20"/>
                        </w:rPr>
                        <w:t xml:space="preserve">prorated </w:t>
                      </w:r>
                      <w:r w:rsidRPr="003A0161">
                        <w:rPr>
                          <w:i/>
                          <w:sz w:val="20"/>
                        </w:rPr>
                        <w:t>tax, shipping, &amp; additional fees</w:t>
                      </w:r>
                      <w:r w:rsidRPr="003A0161">
                        <w:rPr>
                          <w:sz w:val="20"/>
                        </w:rPr>
                        <w:t>)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Text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>Description of Material/Service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Cost center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7800000000 </w:t>
                      </w:r>
                      <w:r w:rsidRPr="00F629F1">
                        <w:rPr>
                          <w:color w:val="000000" w:themeColor="text1"/>
                          <w:sz w:val="20"/>
                          <w:szCs w:val="20"/>
                        </w:rPr>
                        <w:t>(Always)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Order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>Input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 work order to be charged</w:t>
                      </w:r>
                    </w:p>
                    <w:p w:rsid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>Qty Field – Quantity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Base Unit of Measure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>Input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 EA, QT, etc.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Material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>Input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Cs w:val="24"/>
                        </w:rPr>
                        <w:t>VMRS</w:t>
                      </w:r>
                      <w:r w:rsidR="000A28B8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="000A28B8" w:rsidRPr="000A28B8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>Retrieved from TD-18 or PM - should correspond to the line the mechanic did the work; or</w:t>
                      </w:r>
                    </w:p>
                    <w:p w:rsidR="00F629F1" w:rsidRPr="000A28B8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66FF"/>
                          <w:szCs w:val="24"/>
                        </w:rPr>
                      </w:pPr>
                      <w:r w:rsidRPr="000A28B8">
                        <w:rPr>
                          <w:color w:val="000000" w:themeColor="text1"/>
                          <w:szCs w:val="24"/>
                        </w:rPr>
                        <w:t xml:space="preserve">Perform search </w:t>
                      </w:r>
                      <w:r w:rsidRPr="000A28B8">
                        <w:rPr>
                          <w:color w:val="0066FF"/>
                          <w:sz w:val="20"/>
                          <w:szCs w:val="20"/>
                        </w:rPr>
                        <w:t>(See tutorial VMRS (For Material Field)</w:t>
                      </w:r>
                      <w:r w:rsidR="000A28B8" w:rsidRPr="000A28B8">
                        <w:rPr>
                          <w:color w:val="0066FF"/>
                          <w:sz w:val="20"/>
                          <w:szCs w:val="20"/>
                        </w:rPr>
                        <w:t>)</w:t>
                      </w:r>
                    </w:p>
                    <w:p w:rsidR="000A28B8" w:rsidRDefault="00742567" w:rsidP="007425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42567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&gt; Save icon </w:t>
                      </w:r>
                      <w:r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42567" w:rsidRPr="00742567" w:rsidRDefault="00742567" w:rsidP="00742567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742567" w:rsidRPr="00742567" w:rsidRDefault="00742567" w:rsidP="00742567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42567">
                        <w:rPr>
                          <w:color w:val="000000" w:themeColor="text1"/>
                          <w:szCs w:val="24"/>
                        </w:rPr>
                        <w:t>System will place the Material Document Number in the bottom Status Bar.</w:t>
                      </w:r>
                    </w:p>
                    <w:p w:rsidR="00742567" w:rsidRPr="00742567" w:rsidRDefault="00742567" w:rsidP="00742567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742567" w:rsidRPr="00742567" w:rsidRDefault="00742567" w:rsidP="007425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42567">
                        <w:rPr>
                          <w:color w:val="000000" w:themeColor="text1"/>
                          <w:szCs w:val="24"/>
                        </w:rPr>
                        <w:t>Record this number on the invoice</w:t>
                      </w:r>
                    </w:p>
                    <w:p w:rsidR="00742567" w:rsidRPr="00F629F1" w:rsidRDefault="00742567" w:rsidP="007425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4256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42567">
                        <w:rPr>
                          <w:i/>
                          <w:color w:val="0066FF"/>
                          <w:szCs w:val="24"/>
                        </w:rPr>
                        <w:t>ESC</w:t>
                      </w:r>
                      <w:r w:rsidRPr="00742567">
                        <w:rPr>
                          <w:color w:val="000000" w:themeColor="text1"/>
                          <w:szCs w:val="24"/>
                        </w:rPr>
                        <w:t>&gt;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2A6ECB">
                              <w:rPr>
                                <w:sz w:val="20"/>
                              </w:rPr>
                              <w:t>20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2A6ECB">
                        <w:rPr>
                          <w:sz w:val="20"/>
                        </w:rPr>
                        <w:t>20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>These transactions are not for receiving fuel (diesel or unleaded); that process requires a different MIGO transaction.  If stocking fuel visit DPI’s website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8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:rsidR="00291F2C" w:rsidRPr="002D0CD8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91F2C" w:rsidRPr="002D0CD8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91F2C" w:rsidRPr="000129A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3D0B25" wp14:editId="13E17D03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291F2C" w:rsidRPr="000129A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291F2C" w:rsidRPr="000129A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291F2C" w:rsidRPr="00B14E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291F2C" w:rsidRPr="00B14E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C85853A" wp14:editId="3954D132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DC229" wp14:editId="28DE4928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>These transactions are not for receiving fuel (diesel or unleaded); that process requires a different MIGO transaction.  If stocking fuel visit DPI’s website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FC079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2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:rsidR="00291F2C" w:rsidRPr="002D0CD8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91F2C" w:rsidRPr="002D0CD8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91F2C" w:rsidRPr="000129AC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F3D0B25" wp14:editId="13E17D03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291F2C" w:rsidRPr="000129AC" w:rsidRDefault="00291F2C" w:rsidP="00FC079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291F2C" w:rsidRPr="000129AC" w:rsidRDefault="00291F2C" w:rsidP="00FC079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291F2C" w:rsidRPr="00B14E2C" w:rsidRDefault="00291F2C" w:rsidP="00FC079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291F2C" w:rsidRPr="00B14E2C" w:rsidRDefault="00291F2C" w:rsidP="00FC079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C85853A" wp14:editId="3954D132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0DC229" wp14:editId="28DE4928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4E6D1A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65A24"/>
    <w:multiLevelType w:val="hybridMultilevel"/>
    <w:tmpl w:val="C26644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C6125"/>
    <w:multiLevelType w:val="hybridMultilevel"/>
    <w:tmpl w:val="40E2ADDC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F4CDEE">
      <w:start w:val="1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E1550"/>
    <w:multiLevelType w:val="hybridMultilevel"/>
    <w:tmpl w:val="CAE8BEA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8ED0FDC"/>
    <w:multiLevelType w:val="hybridMultilevel"/>
    <w:tmpl w:val="338AB88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514DA0"/>
    <w:multiLevelType w:val="hybridMultilevel"/>
    <w:tmpl w:val="5E66D8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F53A41"/>
    <w:multiLevelType w:val="hybridMultilevel"/>
    <w:tmpl w:val="3E8CE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734FF"/>
    <w:multiLevelType w:val="hybridMultilevel"/>
    <w:tmpl w:val="C750CB7E"/>
    <w:lvl w:ilvl="0" w:tplc="FACE7660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DE7C4B"/>
    <w:multiLevelType w:val="hybridMultilevel"/>
    <w:tmpl w:val="1EC49B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855599"/>
    <w:multiLevelType w:val="hybridMultilevel"/>
    <w:tmpl w:val="137CD8B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15"/>
  </w:num>
  <w:num w:numId="3">
    <w:abstractNumId w:val="13"/>
  </w:num>
  <w:num w:numId="4">
    <w:abstractNumId w:val="0"/>
  </w:num>
  <w:num w:numId="5">
    <w:abstractNumId w:val="9"/>
  </w:num>
  <w:num w:numId="6">
    <w:abstractNumId w:val="5"/>
  </w:num>
  <w:num w:numId="7">
    <w:abstractNumId w:val="7"/>
  </w:num>
  <w:num w:numId="8">
    <w:abstractNumId w:val="3"/>
  </w:num>
  <w:num w:numId="9">
    <w:abstractNumId w:val="2"/>
  </w:num>
  <w:num w:numId="10">
    <w:abstractNumId w:val="10"/>
  </w:num>
  <w:num w:numId="11">
    <w:abstractNumId w:val="4"/>
  </w:num>
  <w:num w:numId="12">
    <w:abstractNumId w:val="12"/>
  </w:num>
  <w:num w:numId="13">
    <w:abstractNumId w:val="1"/>
  </w:num>
  <w:num w:numId="14">
    <w:abstractNumId w:val="8"/>
  </w:num>
  <w:num w:numId="15">
    <w:abstractNumId w:val="6"/>
  </w:num>
  <w:num w:numId="16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oFABUhB3EtAAAA"/>
  </w:docVars>
  <w:rsids>
    <w:rsidRoot w:val="002F2055"/>
    <w:rsid w:val="00010DF2"/>
    <w:rsid w:val="000129AC"/>
    <w:rsid w:val="00020421"/>
    <w:rsid w:val="000265AA"/>
    <w:rsid w:val="00040858"/>
    <w:rsid w:val="000547E5"/>
    <w:rsid w:val="00055478"/>
    <w:rsid w:val="0008317D"/>
    <w:rsid w:val="00085928"/>
    <w:rsid w:val="00092847"/>
    <w:rsid w:val="0009606D"/>
    <w:rsid w:val="000A28B8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A6ECB"/>
    <w:rsid w:val="002D0CD8"/>
    <w:rsid w:val="002F2055"/>
    <w:rsid w:val="00334187"/>
    <w:rsid w:val="00352FF8"/>
    <w:rsid w:val="00385CFE"/>
    <w:rsid w:val="003A0161"/>
    <w:rsid w:val="003A4C79"/>
    <w:rsid w:val="003C21B4"/>
    <w:rsid w:val="00414DEA"/>
    <w:rsid w:val="004304D4"/>
    <w:rsid w:val="00445B91"/>
    <w:rsid w:val="00445EF6"/>
    <w:rsid w:val="004B5668"/>
    <w:rsid w:val="004D55E8"/>
    <w:rsid w:val="004E710A"/>
    <w:rsid w:val="004F03DF"/>
    <w:rsid w:val="004F4D2F"/>
    <w:rsid w:val="005040B9"/>
    <w:rsid w:val="00530C6B"/>
    <w:rsid w:val="005876CE"/>
    <w:rsid w:val="00595281"/>
    <w:rsid w:val="005B0D86"/>
    <w:rsid w:val="005B13E2"/>
    <w:rsid w:val="005C3FC3"/>
    <w:rsid w:val="005D5601"/>
    <w:rsid w:val="005E631D"/>
    <w:rsid w:val="006616FA"/>
    <w:rsid w:val="006951F1"/>
    <w:rsid w:val="006A25FF"/>
    <w:rsid w:val="006B31D5"/>
    <w:rsid w:val="006C2213"/>
    <w:rsid w:val="00742567"/>
    <w:rsid w:val="007459BD"/>
    <w:rsid w:val="0077644F"/>
    <w:rsid w:val="007D1740"/>
    <w:rsid w:val="00801483"/>
    <w:rsid w:val="00805832"/>
    <w:rsid w:val="0081460B"/>
    <w:rsid w:val="00821402"/>
    <w:rsid w:val="0084091B"/>
    <w:rsid w:val="008758F6"/>
    <w:rsid w:val="0089080A"/>
    <w:rsid w:val="008935A0"/>
    <w:rsid w:val="008A2AE8"/>
    <w:rsid w:val="008D4102"/>
    <w:rsid w:val="008E0A65"/>
    <w:rsid w:val="008F39AB"/>
    <w:rsid w:val="00945649"/>
    <w:rsid w:val="00992F0F"/>
    <w:rsid w:val="00A03651"/>
    <w:rsid w:val="00A35BC6"/>
    <w:rsid w:val="00A82E15"/>
    <w:rsid w:val="00A96B8B"/>
    <w:rsid w:val="00AD3703"/>
    <w:rsid w:val="00B04E7C"/>
    <w:rsid w:val="00B14E2C"/>
    <w:rsid w:val="00B31C6C"/>
    <w:rsid w:val="00B32810"/>
    <w:rsid w:val="00B76068"/>
    <w:rsid w:val="00BB3B10"/>
    <w:rsid w:val="00BD647A"/>
    <w:rsid w:val="00C03661"/>
    <w:rsid w:val="00C2070E"/>
    <w:rsid w:val="00C90601"/>
    <w:rsid w:val="00CA0890"/>
    <w:rsid w:val="00CC2A51"/>
    <w:rsid w:val="00CE635C"/>
    <w:rsid w:val="00D048DE"/>
    <w:rsid w:val="00D30E01"/>
    <w:rsid w:val="00D53F91"/>
    <w:rsid w:val="00D64F07"/>
    <w:rsid w:val="00D91DD2"/>
    <w:rsid w:val="00DA74D0"/>
    <w:rsid w:val="00DB72C3"/>
    <w:rsid w:val="00DE4BAB"/>
    <w:rsid w:val="00DF1FEA"/>
    <w:rsid w:val="00E20698"/>
    <w:rsid w:val="00EF0ED4"/>
    <w:rsid w:val="00F1062F"/>
    <w:rsid w:val="00F45981"/>
    <w:rsid w:val="00F629F1"/>
    <w:rsid w:val="00F62A75"/>
    <w:rsid w:val="00FC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9A111E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A28B8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9690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ussafety.org/BSIP/StepbyStep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689C46-7C16-43CB-8A15-88523DA8E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20T14:37:00Z</cp:lastPrinted>
  <dcterms:created xsi:type="dcterms:W3CDTF">2019-12-20T14:51:00Z</dcterms:created>
  <dcterms:modified xsi:type="dcterms:W3CDTF">2019-12-20T14:57:00Z</dcterms:modified>
</cp:coreProperties>
</file>